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Spec="center" w:tblpY="1104"/>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61"/>
        <w:gridCol w:w="787"/>
        <w:gridCol w:w="4599"/>
      </w:tblGrid>
      <w:tr w:rsidR="00DC0E2C" w:rsidRPr="00DE18D1" w:rsidTr="00020C90">
        <w:trPr>
          <w:trHeight w:val="3214"/>
        </w:trPr>
        <w:tc>
          <w:tcPr>
            <w:tcW w:w="5148" w:type="dxa"/>
            <w:gridSpan w:val="2"/>
            <w:tcBorders>
              <w:top w:val="nil"/>
              <w:left w:val="nil"/>
              <w:bottom w:val="single" w:sz="4" w:space="0" w:color="auto"/>
            </w:tcBorders>
          </w:tcPr>
          <w:p w:rsidR="00DC0E2C" w:rsidRPr="00DC0E2C" w:rsidRDefault="00B500AD" w:rsidP="006229D3">
            <w:pPr>
              <w:jc w:val="center"/>
            </w:pPr>
            <w:r>
              <w:rPr>
                <w:b/>
                <w:bCs/>
              </w:rPr>
              <w:t xml:space="preserve"> </w:t>
            </w:r>
            <w:r w:rsidR="00DC0E2C" w:rsidRPr="00DC0E2C">
              <w:rPr>
                <w:b/>
                <w:bCs/>
              </w:rPr>
              <w:t>APPLICATION</w:t>
            </w:r>
          </w:p>
          <w:p w:rsidR="00DC0E2C" w:rsidRPr="00DC0E2C" w:rsidRDefault="00077B46" w:rsidP="006229D3">
            <w:pPr>
              <w:jc w:val="center"/>
            </w:pPr>
            <w:r>
              <w:t>FOR TRADEMARK REGISTRATION</w:t>
            </w:r>
          </w:p>
          <w:p w:rsidR="00DC0E2C" w:rsidRPr="00DC0E2C" w:rsidRDefault="00DC0E2C" w:rsidP="006229D3">
            <w:pPr>
              <w:jc w:val="center"/>
            </w:pPr>
          </w:p>
          <w:p w:rsidR="00DC0E2C" w:rsidRPr="00DC0E2C" w:rsidRDefault="00DC0E2C" w:rsidP="006229D3">
            <w:r w:rsidRPr="00DC0E2C">
              <w:rPr>
                <w:b/>
                <w:bCs/>
                <w:i/>
                <w:iCs/>
              </w:rPr>
              <w:t xml:space="preserve">  To</w:t>
            </w:r>
            <w:r w:rsidRPr="00DC0E2C">
              <w:t xml:space="preserve">: </w:t>
            </w:r>
            <w:r w:rsidRPr="00DC0E2C">
              <w:rPr>
                <w:b/>
                <w:bCs/>
              </w:rPr>
              <w:t>The National Office of Intellectual</w:t>
            </w:r>
            <w:r w:rsidRPr="00DC0E2C">
              <w:t xml:space="preserve"> </w:t>
            </w:r>
            <w:r w:rsidRPr="00DC0E2C">
              <w:rPr>
                <w:b/>
                <w:bCs/>
              </w:rPr>
              <w:t>Property</w:t>
            </w:r>
          </w:p>
          <w:p w:rsidR="00DC0E2C" w:rsidRPr="00DC0E2C" w:rsidRDefault="00DC0E2C" w:rsidP="006229D3">
            <w:pPr>
              <w:jc w:val="both"/>
            </w:pPr>
            <w:r w:rsidRPr="00DC0E2C">
              <w:t xml:space="preserve">         386 Nguyen </w:t>
            </w:r>
            <w:proofErr w:type="spellStart"/>
            <w:r w:rsidRPr="00DC0E2C">
              <w:t>Trai</w:t>
            </w:r>
            <w:proofErr w:type="spellEnd"/>
            <w:r w:rsidRPr="00DC0E2C">
              <w:t xml:space="preserve"> Street, Hanoi, Vietnam</w:t>
            </w:r>
          </w:p>
          <w:p w:rsidR="00DC0E2C" w:rsidRPr="00DC0E2C" w:rsidRDefault="00DC0E2C" w:rsidP="006229D3">
            <w:pPr>
              <w:jc w:val="both"/>
            </w:pPr>
          </w:p>
          <w:p w:rsidR="00DC0E2C" w:rsidRDefault="00DC0E2C" w:rsidP="006229D3">
            <w:pPr>
              <w:pStyle w:val="BodyText"/>
              <w:spacing w:before="0"/>
              <w:rPr>
                <w:rFonts w:ascii="Times New Roman" w:hAnsi="Times New Roman" w:cs="Times New Roman"/>
              </w:rPr>
            </w:pPr>
            <w:r w:rsidRPr="00DC0E2C">
              <w:rPr>
                <w:rFonts w:ascii="Times New Roman" w:hAnsi="Times New Roman" w:cs="Times New Roman"/>
              </w:rPr>
              <w:t>The undersigned respectfully requests that the National Office of Industrial Property consider and grant Certificat</w:t>
            </w:r>
            <w:r w:rsidR="004146D7">
              <w:rPr>
                <w:rFonts w:ascii="Times New Roman" w:hAnsi="Times New Roman" w:cs="Times New Roman"/>
              </w:rPr>
              <w:t>e of Trademark Registration*</w:t>
            </w:r>
          </w:p>
          <w:p w:rsidR="005C3FD3" w:rsidRDefault="005D0250" w:rsidP="006229D3">
            <w:pPr>
              <w:pStyle w:val="BodyText"/>
              <w:spacing w:before="0"/>
              <w:jc w:val="left"/>
              <w:rPr>
                <w:rFonts w:ascii="Times New Roman" w:hAnsi="Times New Roman" w:cs="Times New Roman"/>
              </w:rPr>
            </w:pPr>
            <w:r>
              <w:rPr>
                <w:rFonts w:ascii="Times New Roman" w:hAnsi="Times New Roman" w:cs="Times New Roman"/>
              </w:rPr>
              <w:t xml:space="preserve">Applicant reference </w:t>
            </w:r>
          </w:p>
          <w:p w:rsidR="005C3FD3" w:rsidRDefault="005C3FD3" w:rsidP="006229D3">
            <w:pPr>
              <w:pStyle w:val="BodyText"/>
              <w:spacing w:before="0"/>
              <w:jc w:val="left"/>
              <w:rPr>
                <w:rFonts w:ascii="Times New Roman" w:hAnsi="Times New Roman" w:cs="Times New Roman"/>
              </w:rPr>
            </w:pPr>
          </w:p>
          <w:p w:rsidR="004146D7" w:rsidRPr="002A0A86" w:rsidRDefault="005D0250" w:rsidP="005E21CB">
            <w:pPr>
              <w:pStyle w:val="BodyText"/>
              <w:spacing w:before="0"/>
              <w:jc w:val="center"/>
              <w:rPr>
                <w:rFonts w:ascii="Times New Roman" w:hAnsi="Times New Roman" w:cs="Times New Roman"/>
              </w:rPr>
            </w:pPr>
            <w:r>
              <w:rPr>
                <w:rFonts w:ascii="Times New Roman" w:hAnsi="Times New Roman" w:cs="Times New Roman"/>
              </w:rPr>
              <w:t>No.:</w:t>
            </w:r>
            <w:r w:rsidR="002310BD">
              <w:rPr>
                <w:rFonts w:ascii="Times New Roman" w:hAnsi="Times New Roman" w:cs="Times New Roman"/>
              </w:rPr>
              <w:t xml:space="preserve"> </w:t>
            </w:r>
            <w:r w:rsidR="008A5DA9">
              <w:rPr>
                <w:rFonts w:ascii="Times New Roman" w:hAnsi="Times New Roman"/>
                <w:sz w:val="26"/>
                <w:szCs w:val="26"/>
                <w:lang w:val="pt-BR"/>
              </w:rPr>
              <w:t>39</w:t>
            </w:r>
            <w:r w:rsidR="00B368F8">
              <w:rPr>
                <w:rFonts w:ascii="Times New Roman" w:hAnsi="Times New Roman"/>
                <w:sz w:val="26"/>
                <w:szCs w:val="26"/>
                <w:lang w:val="pt-BR"/>
              </w:rPr>
              <w:t>52</w:t>
            </w:r>
            <w:r w:rsidR="008A5DA9">
              <w:rPr>
                <w:rFonts w:ascii="Times New Roman" w:hAnsi="Times New Roman"/>
                <w:sz w:val="26"/>
                <w:szCs w:val="26"/>
                <w:lang w:val="pt-BR"/>
              </w:rPr>
              <w:t>/2019</w:t>
            </w:r>
            <w:r w:rsidR="008A5DA9" w:rsidRPr="00AC2A74">
              <w:rPr>
                <w:rFonts w:ascii="Times New Roman" w:hAnsi="Times New Roman"/>
                <w:sz w:val="26"/>
                <w:szCs w:val="26"/>
                <w:lang w:val="pt-BR"/>
              </w:rPr>
              <w:t>/DKNH/</w:t>
            </w:r>
            <w:r w:rsidR="00B368F8">
              <w:rPr>
                <w:rFonts w:ascii="Times New Roman" w:hAnsi="Times New Roman"/>
                <w:sz w:val="26"/>
                <w:szCs w:val="26"/>
                <w:lang w:val="pt-BR"/>
              </w:rPr>
              <w:t>NTTH</w:t>
            </w:r>
          </w:p>
        </w:tc>
        <w:tc>
          <w:tcPr>
            <w:tcW w:w="4599" w:type="dxa"/>
            <w:tcBorders>
              <w:bottom w:val="single" w:sz="4" w:space="0" w:color="auto"/>
            </w:tcBorders>
          </w:tcPr>
          <w:p w:rsidR="00DC0E2C" w:rsidRPr="00454C2E" w:rsidRDefault="00DC0E2C" w:rsidP="006229D3">
            <w:pPr>
              <w:jc w:val="center"/>
            </w:pPr>
          </w:p>
          <w:p w:rsidR="00530D2B" w:rsidRDefault="00DC0E2C" w:rsidP="006229D3">
            <w:pPr>
              <w:jc w:val="center"/>
            </w:pPr>
            <w:r w:rsidRPr="00454C2E">
              <w:rPr>
                <w:sz w:val="22"/>
                <w:szCs w:val="22"/>
              </w:rPr>
              <w:t>Receipt acknowledgement and filing receipt number:</w:t>
            </w:r>
          </w:p>
          <w:p w:rsidR="00530D2B" w:rsidRPr="00454C2E" w:rsidRDefault="00530D2B" w:rsidP="006229D3">
            <w:pPr>
              <w:jc w:val="center"/>
            </w:pPr>
          </w:p>
          <w:p w:rsidR="00DC0E2C" w:rsidRPr="00454C2E" w:rsidRDefault="00DC0E2C" w:rsidP="006229D3">
            <w:pPr>
              <w:jc w:val="center"/>
            </w:pPr>
          </w:p>
          <w:tbl>
            <w:tblPr>
              <w:tblStyle w:val="TableGrid"/>
              <w:tblW w:w="4361" w:type="dxa"/>
              <w:tblLayout w:type="fixed"/>
              <w:tblLook w:val="04A0" w:firstRow="1" w:lastRow="0" w:firstColumn="1" w:lastColumn="0" w:noHBand="0" w:noVBand="1"/>
            </w:tblPr>
            <w:tblGrid>
              <w:gridCol w:w="2376"/>
              <w:gridCol w:w="1985"/>
            </w:tblGrid>
            <w:tr w:rsidR="005334B4" w:rsidRPr="000B39C9" w:rsidTr="00B368F8">
              <w:trPr>
                <w:trHeight w:val="753"/>
              </w:trPr>
              <w:tc>
                <w:tcPr>
                  <w:tcW w:w="4361" w:type="dxa"/>
                  <w:gridSpan w:val="2"/>
                  <w:vAlign w:val="center"/>
                </w:tcPr>
                <w:p w:rsidR="005334B4" w:rsidRPr="000B39C9" w:rsidRDefault="005334B4" w:rsidP="002312B6">
                  <w:pPr>
                    <w:framePr w:hSpace="180" w:wrap="around" w:vAnchor="page" w:hAnchor="margin" w:xAlign="center" w:y="1104"/>
                    <w:spacing w:line="360" w:lineRule="atLeast"/>
                    <w:jc w:val="center"/>
                    <w:rPr>
                      <w:b/>
                    </w:rPr>
                  </w:pPr>
                  <w:r w:rsidRPr="000B39C9">
                    <w:rPr>
                      <w:b/>
                    </w:rPr>
                    <w:t>NATIONAL OFFICE OF INTELLECTUAL PROPERTY</w:t>
                  </w:r>
                </w:p>
              </w:tc>
            </w:tr>
            <w:tr w:rsidR="005334B4" w:rsidRPr="000B39C9" w:rsidTr="00B368F8">
              <w:trPr>
                <w:trHeight w:val="377"/>
              </w:trPr>
              <w:tc>
                <w:tcPr>
                  <w:tcW w:w="2376" w:type="dxa"/>
                  <w:vAlign w:val="center"/>
                </w:tcPr>
                <w:p w:rsidR="005334B4" w:rsidRPr="000B39C9" w:rsidRDefault="005334B4" w:rsidP="002312B6">
                  <w:pPr>
                    <w:framePr w:hSpace="180" w:wrap="around" w:vAnchor="page" w:hAnchor="margin" w:xAlign="center" w:y="1104"/>
                    <w:spacing w:line="360" w:lineRule="atLeast"/>
                    <w:jc w:val="center"/>
                  </w:pPr>
                  <w:r w:rsidRPr="000B39C9">
                    <w:t>DATE</w:t>
                  </w:r>
                </w:p>
              </w:tc>
              <w:tc>
                <w:tcPr>
                  <w:tcW w:w="1985" w:type="dxa"/>
                  <w:vAlign w:val="center"/>
                </w:tcPr>
                <w:p w:rsidR="005334B4" w:rsidRPr="000B39C9" w:rsidRDefault="00B368F8" w:rsidP="002312B6">
                  <w:pPr>
                    <w:framePr w:hSpace="180" w:wrap="around" w:vAnchor="page" w:hAnchor="margin" w:xAlign="center" w:y="1104"/>
                    <w:spacing w:line="360" w:lineRule="atLeast"/>
                    <w:jc w:val="center"/>
                    <w:rPr>
                      <w:b/>
                    </w:rPr>
                  </w:pPr>
                  <w:r>
                    <w:rPr>
                      <w:b/>
                    </w:rPr>
                    <w:t>August 23</w:t>
                  </w:r>
                  <w:r w:rsidR="005E21CB" w:rsidRPr="005E21CB">
                    <w:rPr>
                      <w:b/>
                      <w:vertAlign w:val="superscript"/>
                    </w:rPr>
                    <w:t>st</w:t>
                  </w:r>
                  <w:r w:rsidR="005E21CB">
                    <w:rPr>
                      <w:b/>
                    </w:rPr>
                    <w:t>, 2019</w:t>
                  </w:r>
                </w:p>
              </w:tc>
            </w:tr>
            <w:tr w:rsidR="005334B4" w:rsidRPr="000B39C9" w:rsidTr="00B368F8">
              <w:trPr>
                <w:trHeight w:val="400"/>
              </w:trPr>
              <w:tc>
                <w:tcPr>
                  <w:tcW w:w="2376" w:type="dxa"/>
                  <w:vAlign w:val="center"/>
                </w:tcPr>
                <w:p w:rsidR="005334B4" w:rsidRPr="000B39C9" w:rsidRDefault="005334B4" w:rsidP="002312B6">
                  <w:pPr>
                    <w:framePr w:hSpace="180" w:wrap="around" w:vAnchor="page" w:hAnchor="margin" w:xAlign="center" w:y="1104"/>
                    <w:spacing w:line="360" w:lineRule="atLeast"/>
                    <w:jc w:val="center"/>
                  </w:pPr>
                  <w:r w:rsidRPr="000B39C9">
                    <w:t>APPLICATION NO.</w:t>
                  </w:r>
                </w:p>
              </w:tc>
              <w:tc>
                <w:tcPr>
                  <w:tcW w:w="1985" w:type="dxa"/>
                  <w:vAlign w:val="center"/>
                </w:tcPr>
                <w:p w:rsidR="005334B4" w:rsidRPr="000B39C9" w:rsidRDefault="005334B4" w:rsidP="002312B6">
                  <w:pPr>
                    <w:framePr w:hSpace="180" w:wrap="around" w:vAnchor="page" w:hAnchor="margin" w:xAlign="center" w:y="1104"/>
                    <w:spacing w:line="360" w:lineRule="atLeast"/>
                    <w:jc w:val="center"/>
                    <w:rPr>
                      <w:b/>
                    </w:rPr>
                  </w:pPr>
                  <w:r w:rsidRPr="000B39C9">
                    <w:rPr>
                      <w:b/>
                    </w:rPr>
                    <w:t>4-2019-</w:t>
                  </w:r>
                  <w:r w:rsidR="00146E2D">
                    <w:rPr>
                      <w:b/>
                    </w:rPr>
                    <w:t>32643</w:t>
                  </w:r>
                </w:p>
              </w:tc>
            </w:tr>
          </w:tbl>
          <w:p w:rsidR="00DC0E2C" w:rsidRPr="00454C2E" w:rsidRDefault="00DC0E2C" w:rsidP="006229D3">
            <w:pPr>
              <w:jc w:val="center"/>
            </w:pPr>
          </w:p>
        </w:tc>
      </w:tr>
      <w:tr w:rsidR="004146D7" w:rsidRPr="00DE18D1" w:rsidTr="00020C90">
        <w:trPr>
          <w:trHeight w:val="392"/>
        </w:trPr>
        <w:tc>
          <w:tcPr>
            <w:tcW w:w="5148" w:type="dxa"/>
            <w:gridSpan w:val="2"/>
            <w:tcBorders>
              <w:bottom w:val="single" w:sz="4" w:space="0" w:color="auto"/>
              <w:right w:val="nil"/>
            </w:tcBorders>
          </w:tcPr>
          <w:p w:rsidR="004146D7" w:rsidRPr="00DE18D1" w:rsidRDefault="004146D7" w:rsidP="004146D7">
            <w:pPr>
              <w:spacing w:before="60"/>
            </w:pPr>
            <w:r w:rsidRPr="00DE18D1">
              <w:sym w:font="Symbol" w:char="F097"/>
            </w:r>
            <w:r>
              <w:t xml:space="preserve"> Divisional Application: This application is divided from the application No.:</w:t>
            </w:r>
          </w:p>
        </w:tc>
        <w:tc>
          <w:tcPr>
            <w:tcW w:w="4599" w:type="dxa"/>
            <w:tcBorders>
              <w:left w:val="nil"/>
              <w:bottom w:val="single" w:sz="4" w:space="0" w:color="auto"/>
            </w:tcBorders>
          </w:tcPr>
          <w:p w:rsidR="004146D7" w:rsidRPr="00DE18D1" w:rsidRDefault="005C3FD3" w:rsidP="004146D7">
            <w:pPr>
              <w:spacing w:before="60"/>
            </w:pPr>
            <w:r>
              <w:tab/>
            </w:r>
            <w:r w:rsidR="00020C90">
              <w:t>Application Date:</w:t>
            </w:r>
            <w:r w:rsidR="00DF7305">
              <w:t xml:space="preserve"> </w:t>
            </w:r>
          </w:p>
        </w:tc>
      </w:tr>
      <w:tr w:rsidR="00DC0E2C" w:rsidRPr="00DE18D1" w:rsidTr="00020C90">
        <w:trPr>
          <w:trHeight w:val="671"/>
        </w:trPr>
        <w:tc>
          <w:tcPr>
            <w:tcW w:w="9747" w:type="dxa"/>
            <w:gridSpan w:val="3"/>
            <w:tcBorders>
              <w:bottom w:val="nil"/>
            </w:tcBorders>
          </w:tcPr>
          <w:p w:rsidR="00DC0E2C" w:rsidRDefault="00DC0E2C" w:rsidP="006229D3">
            <w:pPr>
              <w:jc w:val="center"/>
            </w:pPr>
            <w:r w:rsidRPr="00DE18D1">
              <w:t>TRADE MARK</w:t>
            </w:r>
          </w:p>
          <w:p w:rsidR="00DC0E2C" w:rsidRDefault="00DC0E2C" w:rsidP="006229D3">
            <w:pPr>
              <w:jc w:val="center"/>
            </w:pPr>
            <w:r w:rsidRPr="00DE18D1">
              <w:rPr>
                <w:u w:val="single"/>
              </w:rPr>
              <w:t>Trademark Sample</w:t>
            </w:r>
            <w:r w:rsidRPr="00DE18D1">
              <w:t xml:space="preserve">    </w:t>
            </w:r>
            <w:r w:rsidRPr="00DE18D1">
              <w:tab/>
            </w:r>
            <w:r w:rsidRPr="00DE18D1">
              <w:tab/>
              <w:t xml:space="preserve">               </w:t>
            </w:r>
            <w:r>
              <w:t xml:space="preserve">                             </w:t>
            </w:r>
            <w:r w:rsidRPr="00DE18D1">
              <w:rPr>
                <w:u w:val="single"/>
              </w:rPr>
              <w:t xml:space="preserve"> Trademark Details:</w:t>
            </w:r>
          </w:p>
          <w:p w:rsidR="00DC0E2C" w:rsidRPr="00162ADB" w:rsidRDefault="001D0C84" w:rsidP="006229D3">
            <w:pPr>
              <w:jc w:val="center"/>
            </w:pPr>
            <w:r>
              <w:rPr>
                <w:b/>
                <w:bCs/>
              </w:rPr>
              <w:t xml:space="preserve">                </w:t>
            </w:r>
            <w:r w:rsidR="0076594B" w:rsidRPr="0076594B">
              <w:rPr>
                <w:b/>
                <w:bCs/>
              </w:rPr>
              <w:sym w:font="Symbol" w:char="F097"/>
            </w:r>
            <w:r w:rsidR="0076594B" w:rsidRPr="0076594B">
              <w:t xml:space="preserve"> Collective mark</w:t>
            </w:r>
          </w:p>
        </w:tc>
      </w:tr>
      <w:tr w:rsidR="00DC0E2C" w:rsidRPr="00DE18D1" w:rsidTr="00020C90">
        <w:trPr>
          <w:trHeight w:val="3145"/>
        </w:trPr>
        <w:tc>
          <w:tcPr>
            <w:tcW w:w="4361" w:type="dxa"/>
            <w:tcBorders>
              <w:top w:val="single" w:sz="4" w:space="0" w:color="auto"/>
              <w:bottom w:val="single" w:sz="4" w:space="0" w:color="auto"/>
              <w:right w:val="single" w:sz="4" w:space="0" w:color="auto"/>
            </w:tcBorders>
            <w:vAlign w:val="center"/>
          </w:tcPr>
          <w:p w:rsidR="00DC0E2C" w:rsidRPr="00641F56" w:rsidRDefault="00AE0FAB" w:rsidP="006229D3">
            <w:pPr>
              <w:jc w:val="center"/>
              <w:rPr>
                <w:rFonts w:ascii="Verdana" w:hAnsi="Verdana"/>
                <w:b/>
              </w:rPr>
            </w:pPr>
            <w:r>
              <w:rPr>
                <w:rFonts w:ascii="Verdana" w:hAnsi="Verdana"/>
                <w:b/>
              </w:rPr>
              <w:t xml:space="preserve">Trademark </w:t>
            </w:r>
          </w:p>
        </w:tc>
        <w:tc>
          <w:tcPr>
            <w:tcW w:w="5386" w:type="dxa"/>
            <w:gridSpan w:val="2"/>
            <w:tcBorders>
              <w:top w:val="nil"/>
              <w:left w:val="single" w:sz="4" w:space="0" w:color="auto"/>
              <w:bottom w:val="single" w:sz="4" w:space="0" w:color="auto"/>
            </w:tcBorders>
          </w:tcPr>
          <w:p w:rsidR="00DC0E2C" w:rsidRPr="00DE18D1" w:rsidRDefault="0076594B" w:rsidP="006229D3">
            <w:r w:rsidRPr="0076594B">
              <w:rPr>
                <w:b/>
                <w:bCs/>
              </w:rPr>
              <w:sym w:font="Symbol" w:char="F097"/>
            </w:r>
            <w:r w:rsidRPr="0076594B">
              <w:t xml:space="preserve"> Associated mark </w:t>
            </w:r>
            <w:r w:rsidR="00DC0E2C" w:rsidRPr="00DE18D1">
              <w:t xml:space="preserve"> </w:t>
            </w:r>
          </w:p>
          <w:p w:rsidR="00DC0E2C" w:rsidRPr="00DE18D1" w:rsidRDefault="0076594B" w:rsidP="006229D3">
            <w:pPr>
              <w:rPr>
                <w:u w:val="single"/>
              </w:rPr>
            </w:pPr>
            <w:r w:rsidRPr="0076594B">
              <w:rPr>
                <w:b/>
                <w:bCs/>
              </w:rPr>
              <w:sym w:font="Symbol" w:char="F097"/>
            </w:r>
            <w:r w:rsidR="00DC0E2C" w:rsidRPr="00DE18D1">
              <w:t xml:space="preserve"> </w:t>
            </w:r>
            <w:r>
              <w:t>Certification mark</w:t>
            </w:r>
            <w:r w:rsidR="00DC0E2C" w:rsidRPr="00DE18D1">
              <w:t xml:space="preserve">    </w:t>
            </w:r>
          </w:p>
          <w:p w:rsidR="00DC0E2C" w:rsidRPr="00892D45" w:rsidRDefault="00DC0E2C" w:rsidP="006229D3">
            <w:pPr>
              <w:jc w:val="center"/>
              <w:rPr>
                <w:u w:val="single"/>
              </w:rPr>
            </w:pPr>
            <w:r w:rsidRPr="00892D45">
              <w:rPr>
                <w:u w:val="single"/>
              </w:rPr>
              <w:t>Description</w:t>
            </w:r>
          </w:p>
          <w:p w:rsidR="005E776D" w:rsidRDefault="005E776D" w:rsidP="005E776D">
            <w:r>
              <w:t xml:space="preserve">Colors: </w:t>
            </w:r>
            <w:r w:rsidR="005E21CB">
              <w:t xml:space="preserve">Black </w:t>
            </w:r>
          </w:p>
          <w:p w:rsidR="006229D3" w:rsidRPr="00F770FF" w:rsidRDefault="001F4FBD" w:rsidP="00A95300">
            <w:pPr>
              <w:jc w:val="both"/>
              <w:rPr>
                <w:color w:val="000000" w:themeColor="text1"/>
              </w:rPr>
            </w:pPr>
            <w:r>
              <w:t xml:space="preserve">Description: </w:t>
            </w:r>
          </w:p>
        </w:tc>
      </w:tr>
      <w:tr w:rsidR="00DC0E2C" w:rsidRPr="00DE18D1" w:rsidTr="00904147">
        <w:trPr>
          <w:cantSplit/>
          <w:trHeight w:val="539"/>
        </w:trPr>
        <w:tc>
          <w:tcPr>
            <w:tcW w:w="9747" w:type="dxa"/>
            <w:gridSpan w:val="3"/>
            <w:tcBorders>
              <w:bottom w:val="nil"/>
            </w:tcBorders>
          </w:tcPr>
          <w:p w:rsidR="00BA711B" w:rsidRDefault="00DC0E2C" w:rsidP="005C3FD3">
            <w:pPr>
              <w:spacing w:line="276" w:lineRule="auto"/>
              <w:jc w:val="center"/>
              <w:rPr>
                <w:b/>
              </w:rPr>
            </w:pPr>
            <w:r w:rsidRPr="00300D10">
              <w:rPr>
                <w:b/>
              </w:rPr>
              <w:t>APPLICANT</w:t>
            </w:r>
          </w:p>
          <w:p w:rsidR="00DC0E2C" w:rsidRPr="00DE18D1" w:rsidRDefault="00DC0E2C" w:rsidP="005C3FD3">
            <w:pPr>
              <w:spacing w:line="276" w:lineRule="auto"/>
              <w:jc w:val="center"/>
            </w:pPr>
            <w:r w:rsidRPr="00DE18D1">
              <w:t>(Organization, individual apply for granting patent of trademark application)</w:t>
            </w:r>
          </w:p>
        </w:tc>
      </w:tr>
      <w:tr w:rsidR="00DC0E2C" w:rsidRPr="00DE18D1" w:rsidTr="00020C90">
        <w:trPr>
          <w:trHeight w:val="548"/>
        </w:trPr>
        <w:tc>
          <w:tcPr>
            <w:tcW w:w="9747" w:type="dxa"/>
            <w:gridSpan w:val="3"/>
            <w:tcBorders>
              <w:top w:val="nil"/>
            </w:tcBorders>
          </w:tcPr>
          <w:p w:rsidR="00B368F8" w:rsidRPr="00B368F8" w:rsidRDefault="00171CE7" w:rsidP="00B368F8">
            <w:pPr>
              <w:keepNext/>
              <w:widowControl w:val="0"/>
              <w:tabs>
                <w:tab w:val="left" w:pos="3695"/>
                <w:tab w:val="left" w:pos="6379"/>
              </w:tabs>
              <w:spacing w:before="60" w:after="60"/>
              <w:ind w:left="1260" w:hanging="1260"/>
              <w:rPr>
                <w:b/>
                <w:sz w:val="26"/>
                <w:szCs w:val="26"/>
              </w:rPr>
            </w:pPr>
            <w:r>
              <w:t>Full name</w:t>
            </w:r>
            <w:r w:rsidR="005E21CB">
              <w:t xml:space="preserve">: </w:t>
            </w:r>
          </w:p>
          <w:p w:rsidR="00DC0E2C" w:rsidRPr="00641F56" w:rsidRDefault="005E21CB" w:rsidP="00B368F8">
            <w:pPr>
              <w:pStyle w:val="NormalWeb"/>
              <w:spacing w:before="0" w:beforeAutospacing="0" w:after="0" w:afterAutospacing="0" w:line="320" w:lineRule="atLeast"/>
              <w:contextualSpacing/>
              <w:rPr>
                <w:i/>
                <w:shd w:val="clear" w:color="auto" w:fill="FFFFFF"/>
              </w:rPr>
            </w:pPr>
            <w:r>
              <w:t xml:space="preserve">Address: </w:t>
            </w:r>
            <w:r w:rsidR="00B368F8" w:rsidRPr="009866FB">
              <w:rPr>
                <w:sz w:val="26"/>
                <w:szCs w:val="26"/>
              </w:rPr>
              <w:t xml:space="preserve"> </w:t>
            </w:r>
          </w:p>
        </w:tc>
      </w:tr>
      <w:tr w:rsidR="00DC0E2C" w:rsidRPr="00DE18D1" w:rsidTr="004146D7">
        <w:trPr>
          <w:trHeight w:val="2574"/>
        </w:trPr>
        <w:tc>
          <w:tcPr>
            <w:tcW w:w="9747" w:type="dxa"/>
            <w:gridSpan w:val="3"/>
          </w:tcPr>
          <w:p w:rsidR="005C3FD3" w:rsidRDefault="005C3FD3" w:rsidP="006229D3">
            <w:pPr>
              <w:jc w:val="center"/>
              <w:rPr>
                <w:b/>
                <w:bCs/>
              </w:rPr>
            </w:pPr>
          </w:p>
          <w:p w:rsidR="00DC0E2C" w:rsidRPr="00DE18D1" w:rsidRDefault="00DC0E2C" w:rsidP="005C3FD3">
            <w:pPr>
              <w:spacing w:line="276" w:lineRule="auto"/>
              <w:jc w:val="center"/>
              <w:rPr>
                <w:b/>
                <w:bCs/>
              </w:rPr>
            </w:pPr>
            <w:r w:rsidRPr="00DE18D1">
              <w:rPr>
                <w:b/>
                <w:bCs/>
              </w:rPr>
              <w:t xml:space="preserve"> INDUSTRIAL PROPERTY REPRESENTATIVE</w:t>
            </w:r>
            <w:r w:rsidRPr="00DE18D1">
              <w:t xml:space="preserve">                                                                    </w:t>
            </w:r>
          </w:p>
          <w:p w:rsidR="00F5661F" w:rsidRPr="00DE18D1" w:rsidRDefault="00DC0E2C" w:rsidP="005C3FD3">
            <w:pPr>
              <w:spacing w:line="276" w:lineRule="auto"/>
            </w:pPr>
            <w:r w:rsidRPr="00DE18D1">
              <w:sym w:font="Symbol" w:char="F097"/>
            </w:r>
            <w:r w:rsidRPr="00DE18D1">
              <w:t xml:space="preserve">       Leg</w:t>
            </w:r>
            <w:r w:rsidR="00F5661F">
              <w:t xml:space="preserve">al representative              </w:t>
            </w:r>
          </w:p>
          <w:tbl>
            <w:tblPr>
              <w:tblStyle w:val="TableGrid"/>
              <w:tblW w:w="9270" w:type="dxa"/>
              <w:tblLayout w:type="fixed"/>
              <w:tblLook w:val="04A0" w:firstRow="1" w:lastRow="0" w:firstColumn="1" w:lastColumn="0" w:noHBand="0" w:noVBand="1"/>
            </w:tblPr>
            <w:tblGrid>
              <w:gridCol w:w="6573"/>
              <w:gridCol w:w="2697"/>
            </w:tblGrid>
            <w:tr w:rsidR="00F5661F" w:rsidTr="00F5661F">
              <w:trPr>
                <w:trHeight w:val="345"/>
              </w:trPr>
              <w:tc>
                <w:tcPr>
                  <w:tcW w:w="6573" w:type="dxa"/>
                  <w:tcBorders>
                    <w:top w:val="nil"/>
                    <w:left w:val="nil"/>
                    <w:bottom w:val="nil"/>
                    <w:right w:val="single" w:sz="4" w:space="0" w:color="auto"/>
                  </w:tcBorders>
                </w:tcPr>
                <w:p w:rsidR="00F5661F" w:rsidRDefault="00F5661F" w:rsidP="002312B6">
                  <w:pPr>
                    <w:framePr w:hSpace="180" w:wrap="around" w:vAnchor="page" w:hAnchor="margin" w:xAlign="center" w:y="1104"/>
                    <w:spacing w:line="276" w:lineRule="auto"/>
                    <w:ind w:left="-113"/>
                  </w:pPr>
                  <w:r w:rsidRPr="00DE18D1">
                    <w:rPr>
                      <w:b/>
                      <w:bCs/>
                    </w:rPr>
                    <w:sym w:font="Wingdings" w:char="F078"/>
                  </w:r>
                  <w:r w:rsidRPr="00DE18D1">
                    <w:t xml:space="preserve">     Industrial property representative authorized by applicant</w:t>
                  </w:r>
                  <w:r>
                    <w:t xml:space="preserve">     </w:t>
                  </w:r>
                </w:p>
              </w:tc>
              <w:tc>
                <w:tcPr>
                  <w:tcW w:w="2697" w:type="dxa"/>
                  <w:tcBorders>
                    <w:left w:val="single" w:sz="4" w:space="0" w:color="auto"/>
                  </w:tcBorders>
                </w:tcPr>
                <w:p w:rsidR="00F5661F" w:rsidRDefault="00F5661F" w:rsidP="002312B6">
                  <w:pPr>
                    <w:framePr w:hSpace="180" w:wrap="around" w:vAnchor="page" w:hAnchor="margin" w:xAlign="center" w:y="1104"/>
                    <w:spacing w:line="276" w:lineRule="auto"/>
                    <w:ind w:left="-113"/>
                  </w:pPr>
                  <w:r>
                    <w:t xml:space="preserve"> Representative Code:</w:t>
                  </w:r>
                </w:p>
              </w:tc>
            </w:tr>
          </w:tbl>
          <w:p w:rsidR="00DC0E2C" w:rsidRPr="00DE18D1" w:rsidRDefault="00F5661F" w:rsidP="005C3FD3">
            <w:pPr>
              <w:spacing w:line="276" w:lineRule="auto"/>
            </w:pPr>
            <w:r w:rsidRPr="00DE18D1">
              <w:sym w:font="Symbol" w:char="F097"/>
            </w:r>
            <w:r>
              <w:t xml:space="preserve">     </w:t>
            </w:r>
            <w:r w:rsidR="00DC0E2C" w:rsidRPr="00DE18D1">
              <w:t>Others authorized by applicant</w:t>
            </w:r>
          </w:p>
          <w:p w:rsidR="00DC0E2C" w:rsidRPr="00DE18D1" w:rsidRDefault="00DC0E2C" w:rsidP="005C3FD3">
            <w:pPr>
              <w:spacing w:line="276" w:lineRule="auto"/>
            </w:pPr>
            <w:r w:rsidRPr="00DE18D1">
              <w:t xml:space="preserve">Industrial Property Representative: </w:t>
            </w:r>
          </w:p>
          <w:p w:rsidR="00DC0E2C" w:rsidRDefault="006D6899" w:rsidP="005C3FD3">
            <w:pPr>
              <w:spacing w:line="276" w:lineRule="auto"/>
              <w:jc w:val="both"/>
              <w:rPr>
                <w:b/>
              </w:rPr>
            </w:pPr>
            <w:r>
              <w:t>Address:</w:t>
            </w:r>
            <w:r w:rsidR="00DC0E2C" w:rsidRPr="00DE18D1">
              <w:t xml:space="preserve"> </w:t>
            </w:r>
          </w:p>
          <w:p w:rsidR="00121369" w:rsidRPr="00C64C8C" w:rsidRDefault="00121369" w:rsidP="005C3FD3">
            <w:pPr>
              <w:spacing w:line="276" w:lineRule="auto"/>
              <w:jc w:val="both"/>
              <w:rPr>
                <w:lang w:val="it-IT"/>
              </w:rPr>
            </w:pPr>
            <w:r w:rsidRPr="00121369">
              <w:t>Tel No.:</w:t>
            </w:r>
            <w:r>
              <w:t xml:space="preserve">   </w:t>
            </w:r>
            <w:r w:rsidR="00AE0FAB">
              <w:t xml:space="preserve">                                      </w:t>
            </w:r>
            <w:proofErr w:type="gramStart"/>
            <w:r w:rsidRPr="00F72446">
              <w:rPr>
                <w:sz w:val="22"/>
                <w:szCs w:val="22"/>
              </w:rPr>
              <w:t>Fax :</w:t>
            </w:r>
            <w:proofErr w:type="gramEnd"/>
            <w:r w:rsidRPr="00F72446">
              <w:rPr>
                <w:sz w:val="22"/>
                <w:szCs w:val="22"/>
              </w:rPr>
              <w:t xml:space="preserve"> </w:t>
            </w:r>
            <w:r w:rsidR="00AE0FAB">
              <w:rPr>
                <w:sz w:val="22"/>
                <w:szCs w:val="22"/>
              </w:rPr>
              <w:t xml:space="preserve">                                       </w:t>
            </w:r>
            <w:r w:rsidRPr="00F72446">
              <w:rPr>
                <w:sz w:val="22"/>
                <w:szCs w:val="22"/>
              </w:rPr>
              <w:t xml:space="preserve">Email : </w:t>
            </w:r>
            <w:r w:rsidRPr="00EF70FC">
              <w:rPr>
                <w:sz w:val="22"/>
                <w:szCs w:val="22"/>
                <w:lang w:val="it-IT"/>
              </w:rPr>
              <w:t xml:space="preserve"> </w:t>
            </w:r>
          </w:p>
        </w:tc>
      </w:tr>
    </w:tbl>
    <w:p w:rsidR="002935D3" w:rsidRDefault="00121369" w:rsidP="006229D3">
      <w:pPr>
        <w:ind w:left="-180"/>
      </w:pPr>
      <w:r>
        <w:t>Note: * In this application, the applicant/ representative of the applicant marks “x” in the box “</w:t>
      </w:r>
      <w:r w:rsidRPr="00DE18D1">
        <w:sym w:font="Symbol" w:char="F097"/>
      </w:r>
      <w:r>
        <w:t>” if the information written next to the box is appropriate.</w:t>
      </w:r>
    </w:p>
    <w:p w:rsidR="00576DD8" w:rsidRDefault="00576DD8" w:rsidP="006229D3">
      <w:pPr>
        <w:ind w:left="-180"/>
      </w:pPr>
    </w:p>
    <w:p w:rsidR="00576DD8" w:rsidRDefault="00576DD8" w:rsidP="00576DD8"/>
    <w:p w:rsidR="00904147" w:rsidRDefault="00904147" w:rsidP="00576DD8"/>
    <w:p w:rsidR="00576DD8" w:rsidRDefault="00576DD8" w:rsidP="00576DD8">
      <w:pPr>
        <w:ind w:left="-180"/>
      </w:pPr>
    </w:p>
    <w:tbl>
      <w:tblPr>
        <w:tblStyle w:val="TableGrid"/>
        <w:tblW w:w="9720" w:type="dxa"/>
        <w:tblInd w:w="-252" w:type="dxa"/>
        <w:tblLook w:val="04A0" w:firstRow="1" w:lastRow="0" w:firstColumn="1" w:lastColumn="0" w:noHBand="0" w:noVBand="1"/>
      </w:tblPr>
      <w:tblGrid>
        <w:gridCol w:w="7560"/>
        <w:gridCol w:w="2160"/>
      </w:tblGrid>
      <w:tr w:rsidR="00576DD8" w:rsidTr="006A27C7">
        <w:tc>
          <w:tcPr>
            <w:tcW w:w="7560" w:type="dxa"/>
          </w:tcPr>
          <w:p w:rsidR="00576DD8" w:rsidRDefault="00576DD8" w:rsidP="006A27C7">
            <w:pPr>
              <w:jc w:val="center"/>
              <w:rPr>
                <w:b/>
              </w:rPr>
            </w:pPr>
            <w:r w:rsidRPr="002935D3">
              <w:rPr>
                <w:b/>
              </w:rPr>
              <w:lastRenderedPageBreak/>
              <w:t>THE DOCUMENTS INCLUDED IN THE APPLICATION</w:t>
            </w:r>
          </w:p>
          <w:p w:rsidR="00576DD8" w:rsidRDefault="00576DD8" w:rsidP="006A27C7">
            <w:pPr>
              <w:jc w:val="center"/>
              <w:rPr>
                <w:b/>
                <w:i/>
              </w:rPr>
            </w:pPr>
          </w:p>
          <w:p w:rsidR="00576DD8" w:rsidRPr="002935D3" w:rsidRDefault="00576DD8" w:rsidP="006A27C7">
            <w:pPr>
              <w:jc w:val="center"/>
              <w:rPr>
                <w:b/>
                <w:i/>
              </w:rPr>
            </w:pPr>
          </w:p>
          <w:p w:rsidR="00576DD8" w:rsidRDefault="00576DD8" w:rsidP="006A27C7">
            <w:pPr>
              <w:spacing w:before="120" w:after="120"/>
              <w:rPr>
                <w:b/>
                <w:i/>
              </w:rPr>
            </w:pPr>
            <w:r w:rsidRPr="002935D3">
              <w:rPr>
                <w:b/>
                <w:i/>
              </w:rPr>
              <w:t>The minimum documentation</w:t>
            </w:r>
            <w:r>
              <w:rPr>
                <w:b/>
                <w:i/>
              </w:rPr>
              <w:t>:</w:t>
            </w:r>
          </w:p>
          <w:p w:rsidR="00576DD8" w:rsidRDefault="00576DD8" w:rsidP="006A27C7">
            <w:pPr>
              <w:spacing w:before="120" w:after="120"/>
            </w:pPr>
            <w:r w:rsidRPr="00DE18D1">
              <w:rPr>
                <w:b/>
                <w:bCs/>
              </w:rPr>
              <w:sym w:font="Wingdings" w:char="F078"/>
            </w:r>
            <w:r>
              <w:t xml:space="preserve"> Application, including 0</w:t>
            </w:r>
            <w:r w:rsidR="006A27C7">
              <w:t>4</w:t>
            </w:r>
            <w:r>
              <w:t xml:space="preserve"> pages x 02 versions (indicating the list of goods, services to be covered by the mark)</w:t>
            </w:r>
          </w:p>
          <w:p w:rsidR="00576DD8" w:rsidRDefault="00576DD8" w:rsidP="006A27C7">
            <w:pPr>
              <w:spacing w:before="120" w:after="120"/>
            </w:pPr>
            <w:r w:rsidRPr="00DE18D1">
              <w:rPr>
                <w:b/>
                <w:bCs/>
              </w:rPr>
              <w:sym w:font="Wingdings" w:char="F078"/>
            </w:r>
            <w:r>
              <w:t xml:space="preserve"> Trademark sample, including 0</w:t>
            </w:r>
            <w:r w:rsidR="005E776D">
              <w:t>5</w:t>
            </w:r>
            <w:r>
              <w:t xml:space="preserve"> samples</w:t>
            </w:r>
          </w:p>
          <w:p w:rsidR="00576DD8" w:rsidRDefault="00576DD8" w:rsidP="006A27C7">
            <w:pPr>
              <w:spacing w:before="120" w:after="120"/>
              <w:jc w:val="both"/>
            </w:pPr>
            <w:r w:rsidRPr="00DE18D1">
              <w:rPr>
                <w:b/>
                <w:bCs/>
              </w:rPr>
              <w:sym w:font="Wingdings" w:char="F078"/>
            </w:r>
            <w:r>
              <w:rPr>
                <w:b/>
                <w:bCs/>
              </w:rPr>
              <w:t xml:space="preserve"> </w:t>
            </w:r>
            <w:r>
              <w:t>Copy version of receipt to pay charges, fees (in case of paying charges, fees through the postal service or transfer directly to the account of the National Office of Intellectual Property)</w:t>
            </w:r>
          </w:p>
          <w:p w:rsidR="00576DD8" w:rsidRDefault="00576DD8" w:rsidP="006A27C7">
            <w:pPr>
              <w:spacing w:before="120" w:after="120"/>
            </w:pPr>
            <w:r>
              <w:t>Other documents:</w:t>
            </w:r>
          </w:p>
          <w:p w:rsidR="00576DD8" w:rsidRDefault="00B368F8" w:rsidP="006A27C7">
            <w:pPr>
              <w:spacing w:before="120" w:after="120"/>
            </w:pPr>
            <w:r>
              <w:sym w:font="Wingdings 2" w:char="F052"/>
            </w:r>
            <w:r w:rsidR="00576DD8">
              <w:t xml:space="preserve">Power of Attorney </w:t>
            </w:r>
          </w:p>
          <w:p w:rsidR="00576DD8" w:rsidRDefault="00576DD8" w:rsidP="006A27C7">
            <w:pPr>
              <w:spacing w:before="120" w:after="120"/>
              <w:ind w:firstLine="72"/>
            </w:pPr>
            <w:r w:rsidRPr="00DE18D1">
              <w:sym w:font="Symbol" w:char="F097"/>
            </w:r>
            <w:r>
              <w:t xml:space="preserve"> Original version: </w:t>
            </w:r>
          </w:p>
          <w:p w:rsidR="00576DD8" w:rsidRDefault="00B368F8" w:rsidP="006A27C7">
            <w:pPr>
              <w:spacing w:before="120" w:after="120"/>
              <w:ind w:firstLine="72"/>
            </w:pPr>
            <w:r>
              <w:sym w:font="Wingdings 2" w:char="F052"/>
            </w:r>
            <w:r w:rsidR="00576DD8">
              <w:t xml:space="preserve"> Copy version: (</w:t>
            </w:r>
            <w:r>
              <w:sym w:font="Wingdings 2" w:char="F052"/>
            </w:r>
            <w:r w:rsidR="006A27C7">
              <w:rPr>
                <w:b/>
                <w:bCs/>
              </w:rPr>
              <w:t xml:space="preserve"> </w:t>
            </w:r>
            <w:r w:rsidR="00576DD8">
              <w:t xml:space="preserve"> the original version shall be filed later</w:t>
            </w:r>
          </w:p>
          <w:p w:rsidR="00576DD8" w:rsidRDefault="00641F56" w:rsidP="006A27C7">
            <w:pPr>
              <w:spacing w:before="120" w:after="120"/>
              <w:ind w:firstLine="1602"/>
            </w:pPr>
            <w:r w:rsidRPr="00DE18D1">
              <w:sym w:font="Symbol" w:char="F097"/>
            </w:r>
            <w:r w:rsidR="00576DD8">
              <w:t xml:space="preserve"> the original version was filed with the application No.:</w:t>
            </w:r>
            <w:r w:rsidR="00904147" w:rsidRPr="0087667B">
              <w:rPr>
                <w:b/>
                <w:bCs/>
                <w:lang w:val="pt-BR"/>
              </w:rPr>
              <w:t xml:space="preserve"> </w:t>
            </w:r>
            <w:r>
              <w:rPr>
                <w:b/>
                <w:bCs/>
                <w:lang w:val="pt-BR"/>
              </w:rPr>
              <w:t>................</w:t>
            </w:r>
            <w:r w:rsidR="00576DD8">
              <w:t>)</w:t>
            </w:r>
          </w:p>
          <w:p w:rsidR="00576DD8" w:rsidRDefault="00576DD8" w:rsidP="006A27C7">
            <w:pPr>
              <w:spacing w:before="120" w:after="120"/>
              <w:ind w:firstLine="72"/>
            </w:pPr>
            <w:r w:rsidRPr="00DE18D1">
              <w:sym w:font="Symbol" w:char="F097"/>
            </w:r>
            <w:r>
              <w:t xml:space="preserve"> Translation version into Vietnamese, including …. Pages</w:t>
            </w:r>
          </w:p>
          <w:p w:rsidR="00576DD8" w:rsidRPr="002935D3" w:rsidRDefault="00576DD8" w:rsidP="006A27C7">
            <w:pPr>
              <w:spacing w:before="120" w:after="120"/>
            </w:pPr>
          </w:p>
        </w:tc>
        <w:tc>
          <w:tcPr>
            <w:tcW w:w="2160" w:type="dxa"/>
          </w:tcPr>
          <w:p w:rsidR="00576DD8" w:rsidRDefault="00576DD8" w:rsidP="006A27C7">
            <w:pPr>
              <w:jc w:val="center"/>
              <w:rPr>
                <w:b/>
              </w:rPr>
            </w:pPr>
            <w:r w:rsidRPr="002935D3">
              <w:rPr>
                <w:b/>
              </w:rPr>
              <w:t>CHECKING THE LIST OF DOCUMENTS</w:t>
            </w:r>
          </w:p>
          <w:p w:rsidR="00576DD8" w:rsidRDefault="00576DD8" w:rsidP="006A27C7">
            <w:pPr>
              <w:jc w:val="center"/>
              <w:rPr>
                <w:i/>
              </w:rPr>
            </w:pPr>
            <w:r w:rsidRPr="002935D3">
              <w:rPr>
                <w:i/>
              </w:rPr>
              <w:t xml:space="preserve">(For receiving officer only) </w:t>
            </w:r>
          </w:p>
          <w:p w:rsidR="00576DD8" w:rsidRDefault="00576DD8" w:rsidP="006A27C7">
            <w:pPr>
              <w:rPr>
                <w:b/>
                <w:bCs/>
              </w:rPr>
            </w:pPr>
            <w:r w:rsidRPr="00DE18D1">
              <w:rPr>
                <w:b/>
                <w:bCs/>
              </w:rPr>
              <w:sym w:font="Wingdings" w:char="F078"/>
            </w:r>
          </w:p>
          <w:p w:rsidR="00576DD8" w:rsidRDefault="00576DD8" w:rsidP="006A27C7">
            <w:pPr>
              <w:rPr>
                <w:b/>
                <w:bCs/>
              </w:rPr>
            </w:pPr>
          </w:p>
          <w:p w:rsidR="00576DD8" w:rsidRDefault="00576DD8" w:rsidP="006A27C7">
            <w:pPr>
              <w:rPr>
                <w:b/>
                <w:bCs/>
              </w:rPr>
            </w:pPr>
            <w:r w:rsidRPr="00DE18D1">
              <w:rPr>
                <w:b/>
                <w:bCs/>
              </w:rPr>
              <w:sym w:font="Wingdings" w:char="F078"/>
            </w:r>
          </w:p>
          <w:p w:rsidR="00576DD8" w:rsidRDefault="00576DD8" w:rsidP="006A27C7">
            <w:pPr>
              <w:rPr>
                <w:b/>
                <w:bCs/>
              </w:rPr>
            </w:pPr>
          </w:p>
          <w:p w:rsidR="00576DD8" w:rsidRDefault="00576DD8" w:rsidP="006A27C7">
            <w:pPr>
              <w:rPr>
                <w:b/>
                <w:bCs/>
              </w:rPr>
            </w:pPr>
            <w:r w:rsidRPr="00DE18D1">
              <w:rPr>
                <w:b/>
                <w:bCs/>
              </w:rPr>
              <w:sym w:font="Wingdings" w:char="F078"/>
            </w:r>
          </w:p>
          <w:p w:rsidR="00576DD8" w:rsidRDefault="00576DD8" w:rsidP="006A27C7">
            <w:pPr>
              <w:rPr>
                <w:b/>
                <w:bCs/>
              </w:rPr>
            </w:pPr>
          </w:p>
          <w:p w:rsidR="00576DD8" w:rsidRDefault="00576DD8" w:rsidP="006A27C7">
            <w:pPr>
              <w:rPr>
                <w:b/>
                <w:bCs/>
              </w:rPr>
            </w:pPr>
          </w:p>
          <w:p w:rsidR="00576DD8" w:rsidRDefault="00576DD8" w:rsidP="006A27C7">
            <w:pPr>
              <w:rPr>
                <w:b/>
                <w:bCs/>
              </w:rPr>
            </w:pPr>
          </w:p>
          <w:p w:rsidR="006A27C7" w:rsidRDefault="006A27C7" w:rsidP="006A27C7">
            <w:pPr>
              <w:rPr>
                <w:b/>
                <w:bCs/>
              </w:rPr>
            </w:pPr>
          </w:p>
          <w:p w:rsidR="006A27C7" w:rsidRDefault="006A27C7" w:rsidP="006A27C7">
            <w:pPr>
              <w:rPr>
                <w:b/>
                <w:bCs/>
              </w:rPr>
            </w:pPr>
          </w:p>
          <w:p w:rsidR="006A27C7" w:rsidRDefault="006A27C7" w:rsidP="006A27C7">
            <w:pPr>
              <w:rPr>
                <w:b/>
                <w:bCs/>
              </w:rPr>
            </w:pPr>
          </w:p>
          <w:p w:rsidR="00576DD8" w:rsidRDefault="00576DD8" w:rsidP="006A27C7">
            <w:pPr>
              <w:rPr>
                <w:b/>
                <w:bCs/>
              </w:rPr>
            </w:pPr>
          </w:p>
          <w:p w:rsidR="00576DD8" w:rsidRPr="002935D3" w:rsidRDefault="00576DD8" w:rsidP="005E776D">
            <w:pPr>
              <w:rPr>
                <w:i/>
              </w:rPr>
            </w:pPr>
          </w:p>
        </w:tc>
      </w:tr>
    </w:tbl>
    <w:p w:rsidR="00576DD8" w:rsidRDefault="00576DD8" w:rsidP="00576DD8"/>
    <w:p w:rsidR="00576DD8" w:rsidRDefault="00576DD8" w:rsidP="00576DD8"/>
    <w:p w:rsidR="00576DD8" w:rsidRDefault="00576DD8" w:rsidP="00576DD8"/>
    <w:p w:rsidR="00576DD8" w:rsidRDefault="00576DD8" w:rsidP="00576DD8"/>
    <w:p w:rsidR="00576DD8" w:rsidRDefault="00576DD8" w:rsidP="00576DD8"/>
    <w:p w:rsidR="00576DD8" w:rsidRDefault="00576DD8" w:rsidP="00576DD8"/>
    <w:p w:rsidR="00576DD8" w:rsidRDefault="00576DD8" w:rsidP="00576DD8"/>
    <w:p w:rsidR="00576DD8" w:rsidRDefault="00576DD8" w:rsidP="00576DD8"/>
    <w:p w:rsidR="00576DD8" w:rsidRDefault="00576DD8" w:rsidP="00576DD8"/>
    <w:p w:rsidR="00576DD8" w:rsidRDefault="00576DD8" w:rsidP="00576DD8"/>
    <w:p w:rsidR="00576DD8" w:rsidRDefault="00576DD8" w:rsidP="00576DD8"/>
    <w:p w:rsidR="00576DD8" w:rsidRDefault="00576DD8" w:rsidP="00576DD8"/>
    <w:p w:rsidR="00576DD8" w:rsidRDefault="00576DD8" w:rsidP="00576DD8"/>
    <w:p w:rsidR="00576DD8" w:rsidRDefault="00576DD8" w:rsidP="00576DD8"/>
    <w:p w:rsidR="00576DD8" w:rsidRDefault="00576DD8" w:rsidP="00576DD8"/>
    <w:p w:rsidR="00576DD8" w:rsidRDefault="00576DD8" w:rsidP="00576DD8"/>
    <w:p w:rsidR="00576DD8" w:rsidRDefault="00576DD8" w:rsidP="00576DD8"/>
    <w:p w:rsidR="00576DD8" w:rsidRDefault="00576DD8" w:rsidP="006229D3">
      <w:pPr>
        <w:ind w:left="-180"/>
      </w:pPr>
    </w:p>
    <w:tbl>
      <w:tblPr>
        <w:tblW w:w="9574" w:type="dxa"/>
        <w:tblInd w:w="-2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574"/>
      </w:tblGrid>
      <w:tr w:rsidR="002A0A86" w:rsidRPr="00DE18D1" w:rsidTr="00904147">
        <w:trPr>
          <w:trHeight w:val="3712"/>
        </w:trPr>
        <w:tc>
          <w:tcPr>
            <w:tcW w:w="9574" w:type="dxa"/>
          </w:tcPr>
          <w:p w:rsidR="002A0A86" w:rsidRPr="00F5661F" w:rsidRDefault="002A0A86" w:rsidP="001F23FD">
            <w:pPr>
              <w:spacing w:before="340"/>
              <w:rPr>
                <w:b/>
              </w:rPr>
            </w:pPr>
            <w:r w:rsidRPr="00DE18D1">
              <w:lastRenderedPageBreak/>
              <w:t xml:space="preserve">                         </w:t>
            </w:r>
            <w:r w:rsidR="0016244B">
              <w:rPr>
                <w:b/>
              </w:rPr>
              <w:t>GOOD</w:t>
            </w:r>
            <w:r w:rsidRPr="00F5661F">
              <w:rPr>
                <w:b/>
              </w:rPr>
              <w:t>S AND SERVICES TO BE COVERED BY THE MARK</w:t>
            </w:r>
            <w:r w:rsidR="00F5661F" w:rsidRPr="00F5661F">
              <w:rPr>
                <w:b/>
              </w:rPr>
              <w:t>**</w:t>
            </w:r>
            <w:r w:rsidRPr="00F5661F">
              <w:rPr>
                <w:b/>
              </w:rPr>
              <w:t xml:space="preserve"> </w:t>
            </w:r>
          </w:p>
          <w:p w:rsidR="002A0A86" w:rsidRPr="00DE18D1" w:rsidRDefault="002A0A86" w:rsidP="001F23FD">
            <w:pPr>
              <w:spacing w:before="60"/>
              <w:ind w:firstLine="284"/>
              <w:jc w:val="center"/>
            </w:pPr>
            <w:r w:rsidRPr="00DE18D1">
              <w:t>(According to the International Classification of Goods and/or Services):</w:t>
            </w:r>
          </w:p>
          <w:p w:rsidR="002A0A86" w:rsidRPr="00846B05" w:rsidRDefault="002A0A86" w:rsidP="00EF5A03">
            <w:pPr>
              <w:spacing w:before="60" w:line="276" w:lineRule="auto"/>
              <w:jc w:val="both"/>
              <w:rPr>
                <w:b/>
                <w:bCs/>
              </w:rPr>
            </w:pPr>
          </w:p>
          <w:p w:rsidR="002A0A86" w:rsidRPr="00DE18D1" w:rsidRDefault="005E21CB" w:rsidP="002A1134">
            <w:pPr>
              <w:jc w:val="both"/>
              <w:rPr>
                <w:b/>
                <w:bCs/>
              </w:rPr>
            </w:pPr>
            <w:r w:rsidRPr="002F013C">
              <w:rPr>
                <w:b/>
                <w:bCs/>
                <w:i/>
                <w:sz w:val="26"/>
                <w:szCs w:val="26"/>
              </w:rPr>
              <w:t xml:space="preserve">Class </w:t>
            </w:r>
            <w:r>
              <w:rPr>
                <w:b/>
                <w:bCs/>
                <w:i/>
                <w:sz w:val="26"/>
                <w:szCs w:val="26"/>
              </w:rPr>
              <w:t>0</w:t>
            </w:r>
            <w:r w:rsidR="00B368F8">
              <w:rPr>
                <w:b/>
                <w:bCs/>
                <w:i/>
                <w:sz w:val="26"/>
                <w:szCs w:val="26"/>
              </w:rPr>
              <w:t>9</w:t>
            </w:r>
            <w:r>
              <w:rPr>
                <w:b/>
                <w:bCs/>
                <w:i/>
                <w:sz w:val="26"/>
                <w:szCs w:val="26"/>
              </w:rPr>
              <w:t xml:space="preserve">. </w:t>
            </w:r>
          </w:p>
        </w:tc>
      </w:tr>
      <w:tr w:rsidR="002A0A86" w:rsidRPr="00DE18D1" w:rsidTr="00904147">
        <w:trPr>
          <w:trHeight w:val="2887"/>
        </w:trPr>
        <w:tc>
          <w:tcPr>
            <w:tcW w:w="9574" w:type="dxa"/>
          </w:tcPr>
          <w:p w:rsidR="00A74E35" w:rsidRDefault="00A74E35" w:rsidP="00A74E35">
            <w:pPr>
              <w:jc w:val="both"/>
            </w:pPr>
            <w:r w:rsidRPr="00E24EA3">
              <w:t xml:space="preserve">I certify that the facts contained in this </w:t>
            </w:r>
            <w:r>
              <w:t>Request</w:t>
            </w:r>
            <w:r w:rsidRPr="00E24EA3">
              <w:t xml:space="preserve"> are true and complete to the best of my knowledge.</w:t>
            </w:r>
          </w:p>
          <w:p w:rsidR="00F02376" w:rsidRPr="00E142C3" w:rsidRDefault="00F02376" w:rsidP="00A74E35">
            <w:pPr>
              <w:jc w:val="both"/>
              <w:rPr>
                <w:b/>
                <w:bCs/>
              </w:rPr>
            </w:pPr>
          </w:p>
          <w:tbl>
            <w:tblPr>
              <w:tblStyle w:val="TableGrid"/>
              <w:tblW w:w="9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57"/>
              <w:gridCol w:w="4757"/>
            </w:tblGrid>
            <w:tr w:rsidR="00F02376" w:rsidTr="00904147">
              <w:trPr>
                <w:trHeight w:val="2401"/>
              </w:trPr>
              <w:tc>
                <w:tcPr>
                  <w:tcW w:w="4757" w:type="dxa"/>
                </w:tcPr>
                <w:p w:rsidR="00F02376" w:rsidRDefault="00F02376" w:rsidP="001F23FD">
                  <w:pPr>
                    <w:tabs>
                      <w:tab w:val="left" w:pos="3916"/>
                    </w:tabs>
                    <w:jc w:val="center"/>
                    <w:rPr>
                      <w:b/>
                      <w:bCs/>
                    </w:rPr>
                  </w:pPr>
                </w:p>
              </w:tc>
              <w:tc>
                <w:tcPr>
                  <w:tcW w:w="4757" w:type="dxa"/>
                </w:tcPr>
                <w:p w:rsidR="00996495" w:rsidRPr="00F5661F" w:rsidRDefault="00F02376" w:rsidP="00F02376">
                  <w:pPr>
                    <w:tabs>
                      <w:tab w:val="left" w:pos="3916"/>
                    </w:tabs>
                    <w:jc w:val="center"/>
                    <w:rPr>
                      <w:i/>
                    </w:rPr>
                  </w:pPr>
                  <w:r w:rsidRPr="00DE18D1">
                    <w:rPr>
                      <w:b/>
                      <w:bCs/>
                    </w:rPr>
                    <w:t xml:space="preserve"> </w:t>
                  </w:r>
                  <w:r w:rsidRPr="00F5661F">
                    <w:rPr>
                      <w:i/>
                    </w:rPr>
                    <w:t xml:space="preserve">Declared in </w:t>
                  </w:r>
                  <w:r w:rsidR="00AE0FAB">
                    <w:rPr>
                      <w:i/>
                    </w:rPr>
                    <w:t>___Date</w:t>
                  </w:r>
                </w:p>
                <w:p w:rsidR="00F02376" w:rsidRPr="00077B46" w:rsidRDefault="00F02376" w:rsidP="00F02376">
                  <w:pPr>
                    <w:tabs>
                      <w:tab w:val="left" w:pos="3916"/>
                    </w:tabs>
                    <w:jc w:val="center"/>
                    <w:rPr>
                      <w:b/>
                    </w:rPr>
                  </w:pPr>
                </w:p>
                <w:p w:rsidR="00F02376" w:rsidRPr="00DE18D1" w:rsidRDefault="00F02376" w:rsidP="00F02376">
                  <w:pPr>
                    <w:tabs>
                      <w:tab w:val="left" w:pos="3916"/>
                    </w:tabs>
                    <w:jc w:val="center"/>
                    <w:rPr>
                      <w:b/>
                    </w:rPr>
                  </w:pPr>
                  <w:r w:rsidRPr="00DE18D1">
                    <w:rPr>
                      <w:b/>
                    </w:rPr>
                    <w:t>Industrial Property Representative</w:t>
                  </w:r>
                </w:p>
                <w:p w:rsidR="00F02376" w:rsidRPr="005F5E7C" w:rsidRDefault="00F02376" w:rsidP="00F02376">
                  <w:pPr>
                    <w:jc w:val="center"/>
                    <w:rPr>
                      <w:i/>
                    </w:rPr>
                  </w:pPr>
                  <w:r w:rsidRPr="00DE18D1">
                    <w:t xml:space="preserve">                                                                  </w:t>
                  </w:r>
                  <w:r>
                    <w:t xml:space="preserve">                  </w:t>
                  </w:r>
                  <w:r w:rsidRPr="00DE18D1">
                    <w:t xml:space="preserve">         </w:t>
                  </w:r>
                  <w:r w:rsidRPr="005F5E7C">
                    <w:rPr>
                      <w:i/>
                    </w:rPr>
                    <w:t>(Signed and sealed)</w:t>
                  </w:r>
                </w:p>
                <w:p w:rsidR="00F02376" w:rsidRDefault="00F02376" w:rsidP="00904147"/>
                <w:p w:rsidR="00EE4012" w:rsidRPr="00DE18D1" w:rsidRDefault="00EE4012" w:rsidP="00F02376">
                  <w:pPr>
                    <w:jc w:val="right"/>
                  </w:pPr>
                </w:p>
                <w:p w:rsidR="00F02376" w:rsidRDefault="00F02376" w:rsidP="001C7F56">
                  <w:pPr>
                    <w:tabs>
                      <w:tab w:val="left" w:pos="3916"/>
                    </w:tabs>
                    <w:jc w:val="center"/>
                    <w:rPr>
                      <w:b/>
                      <w:bCs/>
                    </w:rPr>
                  </w:pPr>
                  <w:r>
                    <w:rPr>
                      <w:b/>
                    </w:rPr>
                    <w:t xml:space="preserve">                                                                                                    </w:t>
                  </w:r>
                  <w:r w:rsidR="002530E1">
                    <w:rPr>
                      <w:b/>
                    </w:rPr>
                    <w:t xml:space="preserve">  </w:t>
                  </w:r>
                  <w:bookmarkStart w:id="0" w:name="_GoBack"/>
                  <w:bookmarkEnd w:id="0"/>
                </w:p>
              </w:tc>
            </w:tr>
          </w:tbl>
          <w:p w:rsidR="002A0A86" w:rsidRPr="00DE18D1" w:rsidRDefault="002A0A86" w:rsidP="00904147">
            <w:pPr>
              <w:tabs>
                <w:tab w:val="left" w:pos="3916"/>
              </w:tabs>
              <w:jc w:val="center"/>
              <w:rPr>
                <w:b/>
                <w:bCs/>
              </w:rPr>
            </w:pPr>
            <w:r w:rsidRPr="00DE18D1">
              <w:rPr>
                <w:b/>
                <w:bCs/>
              </w:rPr>
              <w:t xml:space="preserve"> </w:t>
            </w:r>
          </w:p>
        </w:tc>
      </w:tr>
    </w:tbl>
    <w:p w:rsidR="00DE0C38" w:rsidRDefault="00DE0C38" w:rsidP="00DE0C38"/>
    <w:sectPr w:rsidR="00DE0C38" w:rsidSect="00F5661F">
      <w:footerReference w:type="default" r:id="rId7"/>
      <w:pgSz w:w="11907" w:h="16839" w:code="9"/>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61AE" w:rsidRDefault="009761AE" w:rsidP="002A0A86">
      <w:r>
        <w:separator/>
      </w:r>
    </w:p>
  </w:endnote>
  <w:endnote w:type="continuationSeparator" w:id="0">
    <w:p w:rsidR="009761AE" w:rsidRDefault="009761AE" w:rsidP="002A0A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VnTime">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00"/>
    <w:family w:val="swiss"/>
    <w:pitch w:val="variable"/>
    <w:sig w:usb0="81000003" w:usb1="00000000" w:usb2="00000000" w:usb3="00000000" w:csb0="00010001" w:csb1="00000000"/>
  </w:font>
  <w:font w:name="Verdana-Bold">
    <w:altName w:val="Times New Roman"/>
    <w:panose1 w:val="020B0604020202020204"/>
    <w:charset w:val="00"/>
    <w:family w:val="roman"/>
    <w:notTrueType/>
    <w:pitch w:val="default"/>
  </w:font>
  <w:font w:name="Verdana-Italic">
    <w:altName w:val="Times New Roman"/>
    <w:panose1 w:val="020B0604020202020204"/>
    <w:charset w:val="00"/>
    <w:family w:val="roman"/>
    <w:notTrueType/>
    <w:pitch w:val="default"/>
  </w:font>
  <w:font w:name="Verdana-BoldItalic">
    <w:altName w:val="Times New Roman"/>
    <w:panose1 w:val="020B0604020202020204"/>
    <w:charset w:val="00"/>
    <w:family w:val="roman"/>
    <w:notTrueType/>
    <w:pitch w:val="default"/>
  </w:font>
  <w:font w:name="Symbol">
    <w:panose1 w:val="05050102010706020507"/>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Wingdings">
    <w:panose1 w:val="05000000000000000000"/>
    <w:charset w:val="02"/>
    <w:family w:val="decorative"/>
    <w:pitch w:val="variable"/>
    <w:sig w:usb0="00000000" w:usb1="10000000" w:usb2="00000000" w:usb3="00000000" w:csb0="80000000" w:csb1="00000000"/>
  </w:font>
  <w:font w:name="Wingdings 2">
    <w:panose1 w:val="050201020105070707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720" w:type="dxa"/>
      <w:tblInd w:w="-252" w:type="dxa"/>
      <w:tblLook w:val="04A0" w:firstRow="1" w:lastRow="0" w:firstColumn="1" w:lastColumn="0" w:noHBand="0" w:noVBand="1"/>
    </w:tblPr>
    <w:tblGrid>
      <w:gridCol w:w="9720"/>
    </w:tblGrid>
    <w:tr w:rsidR="00146E2D" w:rsidTr="00121369">
      <w:tc>
        <w:tcPr>
          <w:tcW w:w="9720" w:type="dxa"/>
        </w:tcPr>
        <w:p w:rsidR="00146E2D" w:rsidRDefault="00146E2D">
          <w:pPr>
            <w:pStyle w:val="Footer"/>
          </w:pPr>
          <w:r>
            <w:t>TO BE SIGNED BY THE APPLICANT/ IP REPRESENTATIVE OF THE APPLICANT</w:t>
          </w:r>
        </w:p>
        <w:p w:rsidR="00146E2D" w:rsidRDefault="00146E2D">
          <w:pPr>
            <w:pStyle w:val="Footer"/>
          </w:pPr>
        </w:p>
        <w:p w:rsidR="00146E2D" w:rsidRDefault="00146E2D">
          <w:pPr>
            <w:pStyle w:val="Footer"/>
          </w:pPr>
        </w:p>
      </w:tc>
    </w:tr>
  </w:tbl>
  <w:p w:rsidR="00146E2D" w:rsidRDefault="00146E2D">
    <w:pPr>
      <w:pStyle w:val="Footer"/>
    </w:pPr>
  </w:p>
  <w:p w:rsidR="00146E2D" w:rsidRDefault="00146E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61AE" w:rsidRDefault="009761AE" w:rsidP="002A0A86">
      <w:r>
        <w:separator/>
      </w:r>
    </w:p>
  </w:footnote>
  <w:footnote w:type="continuationSeparator" w:id="0">
    <w:p w:rsidR="009761AE" w:rsidRDefault="009761AE" w:rsidP="002A0A8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ApIm5hZGFkaWZko6SsGpxcWZ+XkgBUa1ANYztyYsAAAA"/>
  </w:docVars>
  <w:rsids>
    <w:rsidRoot w:val="002A0A86"/>
    <w:rsid w:val="00016E2F"/>
    <w:rsid w:val="00020C90"/>
    <w:rsid w:val="00035473"/>
    <w:rsid w:val="00040CFD"/>
    <w:rsid w:val="00043E8F"/>
    <w:rsid w:val="00052FC3"/>
    <w:rsid w:val="00060C36"/>
    <w:rsid w:val="00063973"/>
    <w:rsid w:val="0006459A"/>
    <w:rsid w:val="000726DA"/>
    <w:rsid w:val="00077B46"/>
    <w:rsid w:val="00082B3E"/>
    <w:rsid w:val="00091BE1"/>
    <w:rsid w:val="00091C69"/>
    <w:rsid w:val="0009569C"/>
    <w:rsid w:val="00121369"/>
    <w:rsid w:val="00131187"/>
    <w:rsid w:val="00131BD5"/>
    <w:rsid w:val="00146E2D"/>
    <w:rsid w:val="00150320"/>
    <w:rsid w:val="00160DFF"/>
    <w:rsid w:val="0016244B"/>
    <w:rsid w:val="00170DDE"/>
    <w:rsid w:val="00171CE7"/>
    <w:rsid w:val="00183617"/>
    <w:rsid w:val="00197E94"/>
    <w:rsid w:val="001A33FF"/>
    <w:rsid w:val="001B3080"/>
    <w:rsid w:val="001C7F56"/>
    <w:rsid w:val="001D0C84"/>
    <w:rsid w:val="001D2785"/>
    <w:rsid w:val="001D445C"/>
    <w:rsid w:val="001F055C"/>
    <w:rsid w:val="001F23FD"/>
    <w:rsid w:val="001F47B6"/>
    <w:rsid w:val="001F4FBD"/>
    <w:rsid w:val="002004B4"/>
    <w:rsid w:val="00203A80"/>
    <w:rsid w:val="00204A8F"/>
    <w:rsid w:val="002120A4"/>
    <w:rsid w:val="00226F4E"/>
    <w:rsid w:val="002310BD"/>
    <w:rsid w:val="002312B6"/>
    <w:rsid w:val="00234A43"/>
    <w:rsid w:val="00244EA5"/>
    <w:rsid w:val="00246A76"/>
    <w:rsid w:val="002530E1"/>
    <w:rsid w:val="00266AAA"/>
    <w:rsid w:val="00276B4B"/>
    <w:rsid w:val="002935D3"/>
    <w:rsid w:val="002A0A86"/>
    <w:rsid w:val="002A1134"/>
    <w:rsid w:val="002E5691"/>
    <w:rsid w:val="00300D10"/>
    <w:rsid w:val="00313867"/>
    <w:rsid w:val="003218BE"/>
    <w:rsid w:val="00354910"/>
    <w:rsid w:val="00396DD1"/>
    <w:rsid w:val="003A6C3F"/>
    <w:rsid w:val="003B14F2"/>
    <w:rsid w:val="003B5863"/>
    <w:rsid w:val="003B78C1"/>
    <w:rsid w:val="003C4CA0"/>
    <w:rsid w:val="003D4112"/>
    <w:rsid w:val="003D7118"/>
    <w:rsid w:val="003F6663"/>
    <w:rsid w:val="004146D7"/>
    <w:rsid w:val="00423EE1"/>
    <w:rsid w:val="00432EAC"/>
    <w:rsid w:val="004434FC"/>
    <w:rsid w:val="00454D28"/>
    <w:rsid w:val="00461BED"/>
    <w:rsid w:val="0047735F"/>
    <w:rsid w:val="00483639"/>
    <w:rsid w:val="00485D6C"/>
    <w:rsid w:val="004B48E5"/>
    <w:rsid w:val="004C3C54"/>
    <w:rsid w:val="004F1BE9"/>
    <w:rsid w:val="004F559A"/>
    <w:rsid w:val="004F5619"/>
    <w:rsid w:val="00504D29"/>
    <w:rsid w:val="00511391"/>
    <w:rsid w:val="00530D2B"/>
    <w:rsid w:val="005334B4"/>
    <w:rsid w:val="00546C10"/>
    <w:rsid w:val="00555778"/>
    <w:rsid w:val="00557CA2"/>
    <w:rsid w:val="00576DD8"/>
    <w:rsid w:val="00581ECE"/>
    <w:rsid w:val="005946FD"/>
    <w:rsid w:val="005A68A2"/>
    <w:rsid w:val="005A7659"/>
    <w:rsid w:val="005B10EA"/>
    <w:rsid w:val="005C3FD3"/>
    <w:rsid w:val="005D0250"/>
    <w:rsid w:val="005E21CB"/>
    <w:rsid w:val="005E4330"/>
    <w:rsid w:val="005E776D"/>
    <w:rsid w:val="005F49E1"/>
    <w:rsid w:val="005F5E7C"/>
    <w:rsid w:val="006212F2"/>
    <w:rsid w:val="006229D3"/>
    <w:rsid w:val="00636A4F"/>
    <w:rsid w:val="00641F56"/>
    <w:rsid w:val="00646B6A"/>
    <w:rsid w:val="00661321"/>
    <w:rsid w:val="00662C8D"/>
    <w:rsid w:val="00673367"/>
    <w:rsid w:val="00693627"/>
    <w:rsid w:val="006A27C7"/>
    <w:rsid w:val="006A36D8"/>
    <w:rsid w:val="006B2B04"/>
    <w:rsid w:val="006B5799"/>
    <w:rsid w:val="006C47A4"/>
    <w:rsid w:val="006D0BED"/>
    <w:rsid w:val="006D6899"/>
    <w:rsid w:val="006E12A6"/>
    <w:rsid w:val="006E24C5"/>
    <w:rsid w:val="006F1419"/>
    <w:rsid w:val="00712702"/>
    <w:rsid w:val="00722913"/>
    <w:rsid w:val="0074761D"/>
    <w:rsid w:val="00755DA3"/>
    <w:rsid w:val="0076594B"/>
    <w:rsid w:val="00766941"/>
    <w:rsid w:val="007928E9"/>
    <w:rsid w:val="007A0031"/>
    <w:rsid w:val="007A4CDD"/>
    <w:rsid w:val="007B14F6"/>
    <w:rsid w:val="007D37B8"/>
    <w:rsid w:val="007D4E91"/>
    <w:rsid w:val="007D6B3B"/>
    <w:rsid w:val="007D70B0"/>
    <w:rsid w:val="0082160C"/>
    <w:rsid w:val="00872989"/>
    <w:rsid w:val="008862B4"/>
    <w:rsid w:val="00892D45"/>
    <w:rsid w:val="00897FFD"/>
    <w:rsid w:val="008A5312"/>
    <w:rsid w:val="008A5DA9"/>
    <w:rsid w:val="008B52E8"/>
    <w:rsid w:val="008D6A12"/>
    <w:rsid w:val="008E640D"/>
    <w:rsid w:val="008F10C9"/>
    <w:rsid w:val="00904147"/>
    <w:rsid w:val="00913661"/>
    <w:rsid w:val="00921482"/>
    <w:rsid w:val="0093238A"/>
    <w:rsid w:val="00940DA9"/>
    <w:rsid w:val="00952AA0"/>
    <w:rsid w:val="009761AE"/>
    <w:rsid w:val="00983852"/>
    <w:rsid w:val="0099579A"/>
    <w:rsid w:val="00996495"/>
    <w:rsid w:val="00996987"/>
    <w:rsid w:val="009A0641"/>
    <w:rsid w:val="009D024C"/>
    <w:rsid w:val="00A061D4"/>
    <w:rsid w:val="00A15981"/>
    <w:rsid w:val="00A23FC6"/>
    <w:rsid w:val="00A60334"/>
    <w:rsid w:val="00A6398F"/>
    <w:rsid w:val="00A730C3"/>
    <w:rsid w:val="00A74E35"/>
    <w:rsid w:val="00A86CFD"/>
    <w:rsid w:val="00A95300"/>
    <w:rsid w:val="00AA1A34"/>
    <w:rsid w:val="00AB0397"/>
    <w:rsid w:val="00AB2B44"/>
    <w:rsid w:val="00AB32F3"/>
    <w:rsid w:val="00AC1648"/>
    <w:rsid w:val="00AC2F22"/>
    <w:rsid w:val="00AD0AB9"/>
    <w:rsid w:val="00AD1235"/>
    <w:rsid w:val="00AD19E0"/>
    <w:rsid w:val="00AD2830"/>
    <w:rsid w:val="00AE0FAB"/>
    <w:rsid w:val="00AF3709"/>
    <w:rsid w:val="00B12F7F"/>
    <w:rsid w:val="00B1655C"/>
    <w:rsid w:val="00B368F8"/>
    <w:rsid w:val="00B4113E"/>
    <w:rsid w:val="00B500AD"/>
    <w:rsid w:val="00B53D45"/>
    <w:rsid w:val="00B60420"/>
    <w:rsid w:val="00B67CFC"/>
    <w:rsid w:val="00B72B2F"/>
    <w:rsid w:val="00B85DA4"/>
    <w:rsid w:val="00B91A3B"/>
    <w:rsid w:val="00BA711B"/>
    <w:rsid w:val="00BB3BFE"/>
    <w:rsid w:val="00BD1B39"/>
    <w:rsid w:val="00BD30BF"/>
    <w:rsid w:val="00BD742C"/>
    <w:rsid w:val="00BE457F"/>
    <w:rsid w:val="00BF0085"/>
    <w:rsid w:val="00BF4855"/>
    <w:rsid w:val="00C00365"/>
    <w:rsid w:val="00C004B7"/>
    <w:rsid w:val="00C1131E"/>
    <w:rsid w:val="00C2642A"/>
    <w:rsid w:val="00C502F3"/>
    <w:rsid w:val="00C64C8C"/>
    <w:rsid w:val="00CC640B"/>
    <w:rsid w:val="00CD4507"/>
    <w:rsid w:val="00CE34BD"/>
    <w:rsid w:val="00CE6158"/>
    <w:rsid w:val="00CF3C69"/>
    <w:rsid w:val="00D0783D"/>
    <w:rsid w:val="00D07E6C"/>
    <w:rsid w:val="00D307B3"/>
    <w:rsid w:val="00D577AE"/>
    <w:rsid w:val="00D76F92"/>
    <w:rsid w:val="00D82317"/>
    <w:rsid w:val="00D94096"/>
    <w:rsid w:val="00DB2D1F"/>
    <w:rsid w:val="00DB346A"/>
    <w:rsid w:val="00DB5A6B"/>
    <w:rsid w:val="00DC0E2C"/>
    <w:rsid w:val="00DE0C38"/>
    <w:rsid w:val="00DF7305"/>
    <w:rsid w:val="00E0066A"/>
    <w:rsid w:val="00E06B84"/>
    <w:rsid w:val="00E07616"/>
    <w:rsid w:val="00E11AA4"/>
    <w:rsid w:val="00E27555"/>
    <w:rsid w:val="00E32E7F"/>
    <w:rsid w:val="00EB4B26"/>
    <w:rsid w:val="00EC155A"/>
    <w:rsid w:val="00EE4012"/>
    <w:rsid w:val="00EF5A03"/>
    <w:rsid w:val="00F02376"/>
    <w:rsid w:val="00F07524"/>
    <w:rsid w:val="00F532DF"/>
    <w:rsid w:val="00F5661F"/>
    <w:rsid w:val="00F72446"/>
    <w:rsid w:val="00F770FF"/>
    <w:rsid w:val="00F85472"/>
    <w:rsid w:val="00F861B8"/>
    <w:rsid w:val="00F912E7"/>
    <w:rsid w:val="00FA735D"/>
    <w:rsid w:val="00FC1349"/>
    <w:rsid w:val="00FD57D7"/>
    <w:rsid w:val="00FE1B3D"/>
    <w:rsid w:val="00FF7B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25018"/>
  <w15:docId w15:val="{F63E5C43-6CCD-46F2-BA2E-B840B7EEC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0A86"/>
    <w:pPr>
      <w:autoSpaceDE w:val="0"/>
      <w:autoSpaceDN w:val="0"/>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C004B7"/>
    <w:pPr>
      <w:keepNext/>
      <w:autoSpaceDE/>
      <w:autoSpaceDN/>
      <w:jc w:val="center"/>
      <w:outlineLvl w:val="0"/>
    </w:pPr>
    <w:rPr>
      <w:b/>
      <w:bCs/>
      <w:sz w:val="20"/>
      <w:szCs w:val="20"/>
      <w:lang w:val="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A0A86"/>
    <w:pPr>
      <w:spacing w:before="120"/>
      <w:jc w:val="both"/>
    </w:pPr>
    <w:rPr>
      <w:rFonts w:ascii=".VnTime" w:hAnsi=".VnTime" w:cs=".VnTime"/>
    </w:rPr>
  </w:style>
  <w:style w:type="character" w:customStyle="1" w:styleId="BodyTextChar">
    <w:name w:val="Body Text Char"/>
    <w:basedOn w:val="DefaultParagraphFont"/>
    <w:link w:val="BodyText"/>
    <w:rsid w:val="002A0A86"/>
    <w:rPr>
      <w:rFonts w:ascii=".VnTime" w:eastAsia="Times New Roman" w:hAnsi=".VnTime" w:cs=".VnTime"/>
      <w:sz w:val="24"/>
      <w:szCs w:val="24"/>
    </w:rPr>
  </w:style>
  <w:style w:type="character" w:customStyle="1" w:styleId="apple-style-span">
    <w:name w:val="apple-style-span"/>
    <w:rsid w:val="002A0A86"/>
  </w:style>
  <w:style w:type="paragraph" w:styleId="BalloonText">
    <w:name w:val="Balloon Text"/>
    <w:basedOn w:val="Normal"/>
    <w:link w:val="BalloonTextChar"/>
    <w:uiPriority w:val="99"/>
    <w:semiHidden/>
    <w:unhideWhenUsed/>
    <w:rsid w:val="002A0A86"/>
    <w:rPr>
      <w:rFonts w:ascii="Tahoma" w:hAnsi="Tahoma" w:cs="Tahoma"/>
      <w:sz w:val="16"/>
      <w:szCs w:val="16"/>
    </w:rPr>
  </w:style>
  <w:style w:type="character" w:customStyle="1" w:styleId="BalloonTextChar">
    <w:name w:val="Balloon Text Char"/>
    <w:basedOn w:val="DefaultParagraphFont"/>
    <w:link w:val="BalloonText"/>
    <w:uiPriority w:val="99"/>
    <w:semiHidden/>
    <w:rsid w:val="002A0A86"/>
    <w:rPr>
      <w:rFonts w:ascii="Tahoma" w:eastAsia="Times New Roman" w:hAnsi="Tahoma" w:cs="Tahoma"/>
      <w:sz w:val="16"/>
      <w:szCs w:val="16"/>
    </w:rPr>
  </w:style>
  <w:style w:type="paragraph" w:styleId="Header">
    <w:name w:val="header"/>
    <w:basedOn w:val="Normal"/>
    <w:link w:val="HeaderChar"/>
    <w:uiPriority w:val="99"/>
    <w:unhideWhenUsed/>
    <w:rsid w:val="002A0A86"/>
    <w:pPr>
      <w:tabs>
        <w:tab w:val="center" w:pos="4680"/>
        <w:tab w:val="right" w:pos="9360"/>
      </w:tabs>
    </w:pPr>
  </w:style>
  <w:style w:type="character" w:customStyle="1" w:styleId="HeaderChar">
    <w:name w:val="Header Char"/>
    <w:basedOn w:val="DefaultParagraphFont"/>
    <w:link w:val="Header"/>
    <w:uiPriority w:val="99"/>
    <w:rsid w:val="002A0A8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A0A86"/>
    <w:pPr>
      <w:tabs>
        <w:tab w:val="center" w:pos="4680"/>
        <w:tab w:val="right" w:pos="9360"/>
      </w:tabs>
    </w:pPr>
  </w:style>
  <w:style w:type="character" w:customStyle="1" w:styleId="FooterChar">
    <w:name w:val="Footer Char"/>
    <w:basedOn w:val="DefaultParagraphFont"/>
    <w:link w:val="Footer"/>
    <w:uiPriority w:val="99"/>
    <w:rsid w:val="002A0A86"/>
    <w:rPr>
      <w:rFonts w:ascii="Times New Roman" w:eastAsia="Times New Roman" w:hAnsi="Times New Roman" w:cs="Times New Roman"/>
      <w:sz w:val="24"/>
      <w:szCs w:val="24"/>
    </w:rPr>
  </w:style>
  <w:style w:type="paragraph" w:styleId="ListParagraph">
    <w:name w:val="List Paragraph"/>
    <w:basedOn w:val="Normal"/>
    <w:uiPriority w:val="34"/>
    <w:qFormat/>
    <w:rsid w:val="002A0A86"/>
    <w:pPr>
      <w:autoSpaceDE/>
      <w:autoSpaceDN/>
      <w:spacing w:after="200" w:line="276" w:lineRule="auto"/>
      <w:ind w:left="720"/>
      <w:contextualSpacing/>
    </w:pPr>
    <w:rPr>
      <w:rFonts w:ascii="Calibri" w:eastAsia="Calibri" w:hAnsi="Calibri" w:cs="Cordia New"/>
      <w:sz w:val="22"/>
      <w:szCs w:val="28"/>
      <w:lang w:bidi="th-TH"/>
    </w:rPr>
  </w:style>
  <w:style w:type="paragraph" w:styleId="NormalWeb">
    <w:name w:val="Normal (Web)"/>
    <w:basedOn w:val="Normal"/>
    <w:unhideWhenUsed/>
    <w:rsid w:val="00300D10"/>
    <w:pPr>
      <w:autoSpaceDE/>
      <w:autoSpaceDN/>
      <w:spacing w:before="100" w:beforeAutospacing="1" w:after="100" w:afterAutospacing="1"/>
    </w:pPr>
  </w:style>
  <w:style w:type="paragraph" w:styleId="BodyTextIndent">
    <w:name w:val="Body Text Indent"/>
    <w:basedOn w:val="Normal"/>
    <w:link w:val="BodyTextIndentChar"/>
    <w:uiPriority w:val="99"/>
    <w:semiHidden/>
    <w:unhideWhenUsed/>
    <w:rsid w:val="00C004B7"/>
    <w:pPr>
      <w:spacing w:after="120"/>
      <w:ind w:left="360"/>
    </w:pPr>
  </w:style>
  <w:style w:type="character" w:customStyle="1" w:styleId="BodyTextIndentChar">
    <w:name w:val="Body Text Indent Char"/>
    <w:basedOn w:val="DefaultParagraphFont"/>
    <w:link w:val="BodyTextIndent"/>
    <w:uiPriority w:val="99"/>
    <w:semiHidden/>
    <w:rsid w:val="00C004B7"/>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C004B7"/>
    <w:rPr>
      <w:rFonts w:ascii="Times New Roman" w:eastAsia="Times New Roman" w:hAnsi="Times New Roman" w:cs="Times New Roman"/>
      <w:b/>
      <w:bCs/>
      <w:sz w:val="20"/>
      <w:szCs w:val="20"/>
      <w:lang w:val="pt-BR"/>
    </w:rPr>
  </w:style>
  <w:style w:type="paragraph" w:styleId="FootnoteText">
    <w:name w:val="footnote text"/>
    <w:basedOn w:val="Normal"/>
    <w:link w:val="FootnoteTextChar"/>
    <w:semiHidden/>
    <w:rsid w:val="00C004B7"/>
    <w:pPr>
      <w:autoSpaceDE/>
      <w:autoSpaceDN/>
    </w:pPr>
    <w:rPr>
      <w:sz w:val="20"/>
      <w:szCs w:val="20"/>
      <w:lang w:val="en-AU"/>
    </w:rPr>
  </w:style>
  <w:style w:type="character" w:customStyle="1" w:styleId="FootnoteTextChar">
    <w:name w:val="Footnote Text Char"/>
    <w:basedOn w:val="DefaultParagraphFont"/>
    <w:link w:val="FootnoteText"/>
    <w:semiHidden/>
    <w:rsid w:val="00C004B7"/>
    <w:rPr>
      <w:rFonts w:ascii="Times New Roman" w:eastAsia="Times New Roman" w:hAnsi="Times New Roman" w:cs="Times New Roman"/>
      <w:sz w:val="20"/>
      <w:szCs w:val="20"/>
      <w:lang w:val="en-AU"/>
    </w:rPr>
  </w:style>
  <w:style w:type="table" w:styleId="TableGrid">
    <w:name w:val="Table Grid"/>
    <w:basedOn w:val="TableNormal"/>
    <w:uiPriority w:val="59"/>
    <w:rsid w:val="00530D2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ps">
    <w:name w:val="hps"/>
    <w:basedOn w:val="DefaultParagraphFont"/>
    <w:rsid w:val="00C2642A"/>
  </w:style>
  <w:style w:type="character" w:customStyle="1" w:styleId="shorttext">
    <w:name w:val="short_text"/>
    <w:basedOn w:val="DefaultParagraphFont"/>
    <w:rsid w:val="00C2642A"/>
  </w:style>
  <w:style w:type="character" w:customStyle="1" w:styleId="fontstyle01">
    <w:name w:val="fontstyle01"/>
    <w:rsid w:val="00641F56"/>
    <w:rPr>
      <w:rFonts w:ascii="Verdana-Bold" w:hAnsi="Verdana-Bold" w:hint="default"/>
      <w:b/>
      <w:bCs/>
      <w:i w:val="0"/>
      <w:iCs w:val="0"/>
      <w:color w:val="000000"/>
      <w:sz w:val="24"/>
      <w:szCs w:val="24"/>
    </w:rPr>
  </w:style>
  <w:style w:type="character" w:customStyle="1" w:styleId="fontstyle21">
    <w:name w:val="fontstyle21"/>
    <w:rsid w:val="00641F56"/>
    <w:rPr>
      <w:rFonts w:ascii="Verdana-Italic" w:hAnsi="Verdana-Italic" w:hint="default"/>
      <w:b w:val="0"/>
      <w:bCs w:val="0"/>
      <w:i/>
      <w:iCs/>
      <w:color w:val="000000"/>
      <w:sz w:val="24"/>
      <w:szCs w:val="24"/>
    </w:rPr>
  </w:style>
  <w:style w:type="character" w:customStyle="1" w:styleId="fontstyle31">
    <w:name w:val="fontstyle31"/>
    <w:rsid w:val="00641F56"/>
    <w:rPr>
      <w:rFonts w:ascii="Verdana-BoldItalic" w:hAnsi="Verdana-BoldItalic" w:hint="default"/>
      <w:b/>
      <w:bCs/>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9261633">
      <w:bodyDiv w:val="1"/>
      <w:marLeft w:val="0"/>
      <w:marRight w:val="0"/>
      <w:marTop w:val="0"/>
      <w:marBottom w:val="0"/>
      <w:divBdr>
        <w:top w:val="none" w:sz="0" w:space="0" w:color="auto"/>
        <w:left w:val="none" w:sz="0" w:space="0" w:color="auto"/>
        <w:bottom w:val="none" w:sz="0" w:space="0" w:color="auto"/>
        <w:right w:val="none" w:sz="0" w:space="0" w:color="auto"/>
      </w:divBdr>
    </w:div>
    <w:div w:id="1317611620">
      <w:bodyDiv w:val="1"/>
      <w:marLeft w:val="0"/>
      <w:marRight w:val="0"/>
      <w:marTop w:val="0"/>
      <w:marBottom w:val="0"/>
      <w:divBdr>
        <w:top w:val="none" w:sz="0" w:space="0" w:color="auto"/>
        <w:left w:val="none" w:sz="0" w:space="0" w:color="auto"/>
        <w:bottom w:val="none" w:sz="0" w:space="0" w:color="auto"/>
        <w:right w:val="none" w:sz="0" w:space="0" w:color="auto"/>
      </w:divBdr>
    </w:div>
    <w:div w:id="1381897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BC1872-E723-EC4A-AF2B-C30DF7A07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423</Words>
  <Characters>24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 Office 2010 Pro Plus</Company>
  <LinksUpToDate>false</LinksUpToDate>
  <CharactersWithSpaces>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ong</dc:creator>
  <cp:lastModifiedBy>Pham Duy Khuong</cp:lastModifiedBy>
  <cp:revision>3</cp:revision>
  <cp:lastPrinted>2019-02-01T07:32:00Z</cp:lastPrinted>
  <dcterms:created xsi:type="dcterms:W3CDTF">2019-08-26T00:54:00Z</dcterms:created>
  <dcterms:modified xsi:type="dcterms:W3CDTF">2019-08-26T00:55:00Z</dcterms:modified>
</cp:coreProperties>
</file>